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Caelin</w:t>
      </w:r>
      <w:r>
        <w:t xml:space="preserve"> </w:t>
      </w:r>
      <w:r>
        <w:t xml:space="preserve">Randall-Scott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-template-caeli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dba7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Caelin Randall-Scott</dc:creator>
  <dcterms:created xsi:type="dcterms:W3CDTF">2019-03-14T18:10:19Z</dcterms:created>
  <dcterms:modified xsi:type="dcterms:W3CDTF">2019-03-14T18:10:19Z</dcterms:modified>
</cp:coreProperties>
</file>